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0A93" w:rsidRDefault="00C20A93" w:rsidP="00F2239C">
      <w:pPr>
        <w:pStyle w:val="Title"/>
        <w:jc w:val="center"/>
      </w:pPr>
      <w:r>
        <w:t xml:space="preserve">UCSO </w:t>
      </w:r>
      <w:r w:rsidR="001F14C3">
        <w:t>API</w:t>
      </w:r>
      <w:r>
        <w:t xml:space="preserve"> Walkthrough</w:t>
      </w:r>
    </w:p>
    <w:p w:rsidR="00C20A93" w:rsidRDefault="00C20A93" w:rsidP="00F32FA9">
      <w:pPr>
        <w:pStyle w:val="Heading3"/>
      </w:pPr>
      <w:r>
        <w:t xml:space="preserve">In this walkthrough, we’ll add UCSO to the default ShuttlePB. You can find the completed example </w:t>
      </w:r>
      <w:r w:rsidR="000E68A6">
        <w:t>o</w:t>
      </w:r>
      <w:r w:rsidRPr="000E68A6">
        <w:t>n</w:t>
      </w:r>
      <w:r>
        <w:t xml:space="preserve"> </w:t>
      </w:r>
      <w:hyperlink r:id="rId7" w:history="1">
        <w:r w:rsidRPr="00C20A93">
          <w:rPr>
            <w:rStyle w:val="Hyperlink"/>
          </w:rPr>
          <w:t>GitHub</w:t>
        </w:r>
      </w:hyperlink>
      <w:r>
        <w:t>.</w:t>
      </w:r>
      <w:r w:rsidR="009B61D8">
        <w:t xml:space="preserve"> Note that the completed example </w:t>
      </w:r>
      <w:r w:rsidR="002C66DF">
        <w:t xml:space="preserve">has </w:t>
      </w:r>
      <w:r w:rsidR="00C01185">
        <w:t>other functions</w:t>
      </w:r>
      <w:r w:rsidR="00F32FA9">
        <w:t>.</w:t>
      </w:r>
      <w:bookmarkStart w:id="0" w:name="_GoBack"/>
      <w:bookmarkEnd w:id="0"/>
    </w:p>
    <w:p w:rsidR="00C20A93" w:rsidRDefault="00C20A93" w:rsidP="00C20A93">
      <w:pPr>
        <w:pStyle w:val="Heading3"/>
      </w:pPr>
      <w:r>
        <w:t xml:space="preserve">First, include UCSO, then make an instance of it. </w:t>
      </w:r>
      <w:r w:rsidR="00A13ACB">
        <w:t xml:space="preserve">Add </w:t>
      </w:r>
      <w:proofErr w:type="spellStart"/>
      <w:r w:rsidR="00A13ACB">
        <w:rPr>
          <w:rFonts w:ascii="Consolas" w:hAnsi="Consolas" w:cs="Consolas"/>
          <w:noProof w:val="0"/>
          <w:color w:val="000000"/>
          <w:sz w:val="19"/>
          <w:szCs w:val="19"/>
        </w:rPr>
        <w:t>clbkConsumeBufferedKey</w:t>
      </w:r>
      <w:proofErr w:type="spellEnd"/>
      <w:r>
        <w:t xml:space="preserve"> </w:t>
      </w:r>
      <w:r w:rsidR="00A13ACB">
        <w:t xml:space="preserve">to intercept keyboard commands, and </w:t>
      </w:r>
      <w:proofErr w:type="spellStart"/>
      <w:r w:rsidR="00A13ACB">
        <w:rPr>
          <w:rFonts w:ascii="Consolas" w:hAnsi="Consolas" w:cs="Consolas"/>
          <w:noProof w:val="0"/>
          <w:color w:val="000000"/>
          <w:sz w:val="19"/>
          <w:szCs w:val="19"/>
        </w:rPr>
        <w:t>clbkDrawHUD</w:t>
      </w:r>
      <w:proofErr w:type="spellEnd"/>
      <w:r w:rsidR="00A13ACB">
        <w:t xml:space="preserve"> to draw on the HUD. </w:t>
      </w:r>
      <w:r>
        <w:t xml:space="preserve">Dots </w:t>
      </w:r>
      <w:r w:rsidRPr="000E68A6">
        <w:t>represent</w:t>
      </w:r>
      <w:r>
        <w:t xml:space="preserve"> another code, which isn’t related to UCSO. You need to add these in their correct location.</w:t>
      </w:r>
    </w:p>
    <w:p w:rsidR="00C20A93" w:rsidRPr="000844A8" w:rsidRDefault="00C20A93" w:rsidP="00C20A93"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81DAEE" wp14:editId="71B8AFC7">
                <wp:simplePos x="0" y="0"/>
                <wp:positionH relativeFrom="column">
                  <wp:posOffset>0</wp:posOffset>
                </wp:positionH>
                <wp:positionV relativeFrom="paragraph">
                  <wp:posOffset>86995</wp:posOffset>
                </wp:positionV>
                <wp:extent cx="5949950" cy="1828800"/>
                <wp:effectExtent l="0" t="0" r="1270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1F14C3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proofErr w:type="spellStart"/>
                            <w:r w:rsidR="001F14C3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UCSO_API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.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………………………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oap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C20A93" w:rsidRDefault="00C20A93" w:rsidP="00341D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3702C2" w:rsidRDefault="003702C2" w:rsidP="002C66D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r w:rsidR="00F164A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F164AE"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// </w:t>
                            </w:r>
                            <w:r w:rsidR="002C66DF"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f</w:t>
                            </w:r>
                            <w:r w:rsidR="00F164AE"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or cargo selection on the HUD</w:t>
                            </w:r>
                          </w:p>
                          <w:p w:rsidR="00C20A93" w:rsidRPr="00003B9D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0;margin-top:6.85pt;width:468.5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" fillcolor="white [3201]" strokeweight=".5pt">
                <v:textbox>
                  <w:txbxContent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="001F14C3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proofErr w:type="spellStart"/>
                      <w:r w:rsidR="001F14C3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UCSO_API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.h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………………………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oapi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rivat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C20A93" w:rsidRDefault="00C20A93" w:rsidP="00341D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3702C2" w:rsidRDefault="003702C2" w:rsidP="002C66D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r w:rsidR="00F164A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="00F164AE"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// </w:t>
                      </w:r>
                      <w:r w:rsidR="002C66DF"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f</w:t>
                      </w:r>
                      <w:r w:rsidR="00F164AE"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or cargo selection on the HUD</w:t>
                      </w:r>
                    </w:p>
                    <w:p w:rsidR="00C20A93" w:rsidRPr="00003B9D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;</w:t>
                      </w:r>
                    </w:p>
                  </w:txbxContent>
                </v:textbox>
              </v:shape>
            </w:pict>
          </mc:Fallback>
        </mc:AlternateContent>
      </w:r>
    </w:p>
    <w:p w:rsidR="00C20A93" w:rsidRDefault="00C20A93" w:rsidP="00C20A93"/>
    <w:p w:rsidR="00C20A93" w:rsidRDefault="00C20A93" w:rsidP="00C20A93"/>
    <w:p w:rsidR="00C20A93" w:rsidRDefault="00C20A93" w:rsidP="00C20A93"/>
    <w:p w:rsidR="00C20A93" w:rsidRDefault="00C20A93" w:rsidP="00C20A93">
      <w:pPr>
        <w:pStyle w:val="NoSpacing"/>
      </w:pPr>
    </w:p>
    <w:p w:rsidR="00C20A93" w:rsidRDefault="00C20A93" w:rsidP="00C20A93">
      <w:pPr>
        <w:pStyle w:val="Heading3"/>
      </w:pPr>
    </w:p>
    <w:p w:rsidR="00C20A93" w:rsidRPr="00C20A93" w:rsidRDefault="00C20A93" w:rsidP="00C20A93">
      <w:pPr>
        <w:pStyle w:val="NoSpacing"/>
      </w:pPr>
    </w:p>
    <w:p w:rsidR="00C20A93" w:rsidRDefault="00C20A93" w:rsidP="00C20A93">
      <w:pPr>
        <w:pStyle w:val="Heading3"/>
      </w:pPr>
      <w:r>
        <w:t>Initiate the UCSO instance in the constructor, and delete it in the destructor.</w:t>
      </w:r>
    </w:p>
    <w:p w:rsidR="00C20A93" w:rsidRPr="00003B9D" w:rsidRDefault="00C20A93" w:rsidP="00C20A93">
      <w: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3C64E5" wp14:editId="08F78BEC">
                <wp:simplePos x="0" y="0"/>
                <wp:positionH relativeFrom="column">
                  <wp:posOffset>0</wp:posOffset>
                </wp:positionH>
                <wp:positionV relativeFrom="paragraph">
                  <wp:posOffset>33020</wp:posOffset>
                </wp:positionV>
                <wp:extent cx="5949950" cy="1708150"/>
                <wp:effectExtent l="0" t="0" r="1270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170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3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In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C20A93" w:rsidRDefault="00C20A93" w:rsidP="00C20A93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~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C20A93" w:rsidRDefault="00C20A93" w:rsidP="00C20A93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27" type="#_x0000_t202" style="position:absolute;margin-left:0;margin-top:2.6pt;width:468.5pt;height:13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" fillcolor="white [3201]" strokeweight=".5pt">
                <v:textbox>
                  <w:txbxContent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3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Instan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C20A93" w:rsidRDefault="00C20A93" w:rsidP="00C20A93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~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let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C20A93" w:rsidRDefault="00C20A93" w:rsidP="00C20A93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C20A93" w:rsidRPr="00003B9D" w:rsidRDefault="00C20A93" w:rsidP="00C20A93"/>
    <w:p w:rsidR="00C20A93" w:rsidRDefault="00C20A93" w:rsidP="00C20A93"/>
    <w:p w:rsidR="00C20A93" w:rsidRDefault="00C20A93" w:rsidP="00C20A93">
      <w:pPr>
        <w:pStyle w:val="Heading3"/>
      </w:pPr>
      <w:r>
        <w:t>‘</w:t>
      </w:r>
    </w:p>
    <w:p w:rsidR="00C20A93" w:rsidRDefault="00C20A93" w:rsidP="00C20A93">
      <w:pPr>
        <w:rPr>
          <w:rFonts w:asciiTheme="majorHAnsi" w:eastAsiaTheme="majorEastAsia" w:hAnsiTheme="majorHAnsi" w:cstheme="majorBidi"/>
          <w:color w:val="4F81BD" w:themeColor="accent1"/>
        </w:rPr>
      </w:pPr>
    </w:p>
    <w:p w:rsidR="00C20A93" w:rsidRDefault="00C20A93" w:rsidP="00C20A93">
      <w:pPr>
        <w:pStyle w:val="NoSpacing"/>
      </w:pPr>
    </w:p>
    <w:p w:rsidR="00C20A93" w:rsidRDefault="00C20A93" w:rsidP="00C20A93">
      <w:pPr>
        <w:pStyle w:val="NoSpacing"/>
      </w:pPr>
    </w:p>
    <w:p w:rsidR="00C20A93" w:rsidRDefault="00C20A93" w:rsidP="00C20A93">
      <w:pPr>
        <w:pStyle w:val="Heading3"/>
      </w:pPr>
      <w:r>
        <w:t xml:space="preserve">Add the attachment point and slot to UCSO in </w:t>
      </w:r>
      <w:proofErr w:type="spellStart"/>
      <w:r>
        <w:rPr>
          <w:rFonts w:ascii="Consolas" w:hAnsi="Consolas" w:cs="Consolas"/>
          <w:noProof w:val="0"/>
          <w:color w:val="000000"/>
          <w:sz w:val="19"/>
          <w:szCs w:val="19"/>
        </w:rPr>
        <w:t>clbkSetClassCaps</w:t>
      </w:r>
      <w:proofErr w:type="spellEnd"/>
      <w:r>
        <w:rPr>
          <w:rFonts w:ascii="Consolas" w:hAnsi="Consolas" w:cs="Consolas"/>
          <w:noProof w:val="0"/>
          <w:color w:val="000000"/>
          <w:sz w:val="19"/>
          <w:szCs w:val="19"/>
        </w:rPr>
        <w:t xml:space="preserve"> </w:t>
      </w:r>
      <w:r>
        <w:t>method.</w:t>
      </w:r>
    </w:p>
    <w:p w:rsidR="00C20A93" w:rsidRDefault="00C20A93" w:rsidP="00C20A93"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6830</wp:posOffset>
                </wp:positionV>
                <wp:extent cx="5949950" cy="1631950"/>
                <wp:effectExtent l="0" t="0" r="1270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163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SetClassCa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341D22" w:rsidRDefault="00C20A93" w:rsidP="00341D22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C20A93" w:rsidRDefault="00C20A93" w:rsidP="00341D22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………………………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Set slot number 0 attachment for UCSO</w:t>
                            </w:r>
                          </w:p>
                          <w:p w:rsidR="00A13ACB" w:rsidRDefault="00A13ACB" w:rsidP="00A13ACB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SlotAttachme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0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Attachme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{ 0,-2.3,-1.3 }, { 0,-1,0 }, { 0,0,1 }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; </w:t>
                            </w:r>
                          </w:p>
                          <w:p w:rsidR="00C20A93" w:rsidRDefault="00A13ACB" w:rsidP="00A13ACB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:rsidR="00C20A93" w:rsidRDefault="00C20A93" w:rsidP="00C20A9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8" type="#_x0000_t202" style="position:absolute;margin-left:0;margin-top:2.9pt;width:468.5pt;height:12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" fillcolor="white [3201]" strokeweight=".5pt">
                <v:textbox>
                  <w:txbxContent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SetClassCa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cfg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341D22" w:rsidRDefault="00C20A93" w:rsidP="00341D22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C20A93" w:rsidRDefault="00C20A93" w:rsidP="00341D22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………………………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Set slot number 0 attachment for UCSO</w:t>
                      </w:r>
                    </w:p>
                    <w:p w:rsidR="00A13ACB" w:rsidRDefault="00A13ACB" w:rsidP="00A13ACB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SlotAttachme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0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Attachme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{ 0,-2.3,-1.3 }, { 0,-1,0 }, { 0,0,1 }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; </w:t>
                      </w:r>
                    </w:p>
                    <w:p w:rsidR="00C20A93" w:rsidRDefault="00A13ACB" w:rsidP="00A13ACB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  <w:p w:rsidR="00C20A93" w:rsidRDefault="00C20A93" w:rsidP="00C20A93"/>
                  </w:txbxContent>
                </v:textbox>
              </v:shape>
            </w:pict>
          </mc:Fallback>
        </mc:AlternateContent>
      </w:r>
    </w:p>
    <w:p w:rsidR="00C20A93" w:rsidRPr="00C20A93" w:rsidRDefault="00C20A93" w:rsidP="00C20A93"/>
    <w:p w:rsidR="00C20A93" w:rsidRPr="00C20A93" w:rsidRDefault="00C20A93" w:rsidP="00C20A93"/>
    <w:p w:rsidR="00C20A93" w:rsidRPr="00C20A93" w:rsidRDefault="00C20A93" w:rsidP="00C20A93"/>
    <w:p w:rsidR="00C20A93" w:rsidRDefault="00C20A93" w:rsidP="00C20A93"/>
    <w:p w:rsidR="00C20A93" w:rsidRDefault="00C20A93" w:rsidP="00C20A93">
      <w:pPr>
        <w:tabs>
          <w:tab w:val="left" w:pos="4060"/>
        </w:tabs>
      </w:pPr>
      <w:r>
        <w:tab/>
      </w:r>
    </w:p>
    <w:p w:rsidR="00B62A00" w:rsidRDefault="00A13ACB" w:rsidP="00B62A00">
      <w:pPr>
        <w:pStyle w:val="Heading3"/>
      </w:pPr>
      <w:r>
        <w:lastRenderedPageBreak/>
        <w:t xml:space="preserve">Set the keyboard shortcuts for UCSO commands in </w:t>
      </w:r>
      <w:proofErr w:type="spellStart"/>
      <w:r>
        <w:rPr>
          <w:rFonts w:ascii="Consolas" w:hAnsi="Consolas" w:cs="Consolas"/>
          <w:noProof w:val="0"/>
          <w:color w:val="000000"/>
          <w:sz w:val="19"/>
          <w:szCs w:val="19"/>
        </w:rPr>
        <w:t>clbkConsumeBufferedKey</w:t>
      </w:r>
      <w:proofErr w:type="spellEnd"/>
      <w:r>
        <w:t>.</w:t>
      </w:r>
    </w:p>
    <w:p w:rsidR="00B62A00" w:rsidRPr="00B62A00" w:rsidRDefault="00B62A00" w:rsidP="00B62A00">
      <w:pPr>
        <w:pStyle w:val="NoSpacing"/>
      </w:pPr>
    </w:p>
    <w:p w:rsidR="00A13ACB" w:rsidRDefault="00A13ACB" w:rsidP="00313FB2">
      <w:pPr>
        <w:pStyle w:val="Heading3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C72F12" wp14:editId="5565B8C7">
                <wp:simplePos x="0" y="0"/>
                <wp:positionH relativeFrom="column">
                  <wp:posOffset>6350</wp:posOffset>
                </wp:positionH>
                <wp:positionV relativeFrom="paragraph">
                  <wp:posOffset>15875</wp:posOffset>
                </wp:positionV>
                <wp:extent cx="5943600" cy="67056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705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0;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the key is let go (not pressed)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KEYMOD_SHIF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{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Shift key is pressed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A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dd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rappl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leas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ack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U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313F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160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in the required mass to fill the tank, by subtracting the maximum mass from the current mass</w:t>
                            </w:r>
                          </w:p>
                          <w:p w:rsidR="00A13ACB" w:rsidRDefault="00A13ACB" w:rsidP="00313F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160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+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seResour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Fu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Max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-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)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elet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440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Reset the index if reached the cargo count, otherwise increase the index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+ 1 &l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</w:t>
                            </w:r>
                            <w:r w:rsidR="00347704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vail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Cou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?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+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0;</w:t>
                            </w:r>
                          </w:p>
                          <w:p w:rsidR="00A13ACB" w:rsidRDefault="00A13ACB" w:rsidP="00A13ACB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margin-left:.5pt;margin-top:1.25pt;width:468pt;height:52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" fillcolor="white [3201]" strokeweight=".5pt">
                <v:textbox>
                  <w:txbxContent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0;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the key is let go (not pressed)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KEYMOD_SHIF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{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Shift key is pressed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A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dd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rappl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leas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ac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U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313F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2160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in the required mass to fill the tank, by subtracting the maximum mass from the current mass</w:t>
                      </w:r>
                    </w:p>
                    <w:p w:rsidR="00A13ACB" w:rsidRDefault="00A13ACB" w:rsidP="00313F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2160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+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seResour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Fu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Max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-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)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elet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 {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440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Reset the index if reached the cargo count, otherwise increase the index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+ 1 &lt;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</w:t>
                      </w:r>
                      <w:r w:rsidR="00347704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vail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Cou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?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+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+ 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0;</w:t>
                      </w:r>
                    </w:p>
                    <w:p w:rsidR="00A13ACB" w:rsidRDefault="00A13ACB" w:rsidP="00A13ACB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>
      <w:pPr>
        <w:pStyle w:val="Heading3"/>
      </w:pPr>
    </w:p>
    <w:p w:rsidR="00F32FA9" w:rsidRDefault="00F32FA9" w:rsidP="00F32FA9">
      <w:pPr>
        <w:pStyle w:val="Heading3"/>
      </w:pPr>
    </w:p>
    <w:p w:rsidR="00F32FA9" w:rsidRDefault="00F32FA9" w:rsidP="00F32FA9">
      <w:pPr>
        <w:pStyle w:val="Heading3"/>
      </w:pPr>
    </w:p>
    <w:p w:rsidR="00313FB2" w:rsidRDefault="00F32FA9" w:rsidP="00F32FA9">
      <w:pPr>
        <w:pStyle w:val="Heading3"/>
      </w:pPr>
      <w:r>
        <w:t xml:space="preserve">Draw the keyboard shortcuts on the HUD, the selected cargo, and the </w:t>
      </w:r>
      <w:r w:rsidRPr="000E68A6">
        <w:t>grappled</w:t>
      </w:r>
      <w:r>
        <w:t xml:space="preserve"> cargo information.</w:t>
      </w:r>
    </w:p>
    <w:p w:rsidR="00313FB2" w:rsidRDefault="00313FB2" w:rsidP="00313FB2"/>
    <w:p w:rsidR="00313FB2" w:rsidRPr="00313FB2" w:rsidRDefault="00313FB2" w:rsidP="00313FB2">
      <w:pPr>
        <w:pStyle w:val="Heading3"/>
      </w:pPr>
      <w: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7A58FE" wp14:editId="24B4E81C">
                <wp:simplePos x="0" y="0"/>
                <wp:positionH relativeFrom="column">
                  <wp:posOffset>6350</wp:posOffset>
                </wp:positionH>
                <wp:positionV relativeFrom="paragraph">
                  <wp:posOffset>-603250</wp:posOffset>
                </wp:positionV>
                <wp:extent cx="5943600" cy="93726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37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oap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w the default HUD (Surface, Orbit, etc...)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//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Determin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 the screen ratio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s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H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d = s * 0.00130208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W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l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&gt;(16 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/ 1024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x = 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s /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&lt; 0.7284) x =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l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* 10) + 1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y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((168 * d) + (-88 * d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Set the color to green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TextColo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x0066FF66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buffer[256]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elected cargo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vailableCargoNam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36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 = Select cargo to ad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3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A = Add the select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G = Grapple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R = Releas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8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P = 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U = Un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6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S = Use the grappled fuel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9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D = Delet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timer &lt; 5) { y += 36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message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message)); }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End here if no vessel is attached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0)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!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ttachmentStatu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0))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ruc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vali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36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Grappled cargo information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6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4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am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cargoInfo.name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Mass: %f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313FB2" w:rsidRPr="00213A02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0" type="#_x0000_t202" style="position:absolute;margin-left:.5pt;margin-top:-47.5pt;width:468pt;height:73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" fillcolor="white [3201]" strokeweight=".5pt">
                <v:textbox>
                  <w:txbxContent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oapi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w the default HUD (Surface, Orbit, etc...)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//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Determin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 the screen ratio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s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H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d = s * 0.00130208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W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l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&gt;(16 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/ 1024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x = 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s /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&lt; 0.7284) x =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l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* 10) + 1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y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((168 * d) + (-88 * d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Set the color to green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TextColor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x0066FF66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buffer[256]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elected cargo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vailableCargoNam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36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 = Select cargo to ad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3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A = Add the select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G = Grapple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R = Releas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8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P = 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U = Un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6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S = Use the grappled fuel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9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D = Delet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timer &lt; 5) { y += 36;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message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message)); }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End here if no vessel is attached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0)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!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ttachmentStatu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0))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ruc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!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vali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36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Grappled cargo information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6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4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am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cargoInfo.name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Mass: %f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313FB2" w:rsidRPr="00213A02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</w:txbxContent>
                </v:textbox>
              </v:shape>
            </w:pict>
          </mc:Fallback>
        </mc:AlternateContent>
      </w: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F32FA9" w:rsidRDefault="00F32FA9" w:rsidP="003702C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F32FA9" w:rsidRDefault="00F32FA9" w:rsidP="003702C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702C2">
      <w:pPr>
        <w:rPr>
          <w:rFonts w:ascii="Consolas" w:hAnsi="Consolas" w:cs="Consolas"/>
          <w:noProof w:val="0"/>
          <w:color w:val="0000FF"/>
          <w:sz w:val="19"/>
          <w:szCs w:val="19"/>
        </w:rPr>
      </w:pPr>
      <w: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52B83A3" wp14:editId="0165F13D">
                <wp:simplePos x="0" y="0"/>
                <wp:positionH relativeFrom="column">
                  <wp:posOffset>6350</wp:posOffset>
                </wp:positionH>
                <wp:positionV relativeFrom="paragraph">
                  <wp:posOffset>-298450</wp:posOffset>
                </wp:positionV>
                <wp:extent cx="5943600" cy="9283700"/>
                <wp:effectExtent l="0" t="0" r="19050" b="127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283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Static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2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SOURC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4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typ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resource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mass: %f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resource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NPACK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 xml:space="preserve">"Type: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Unpacka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6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CSO_MODU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type: UCSO Modul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4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ORBITER_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type: Orbiter vess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7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pawn modu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spawnModu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M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LAN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mode: Lande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9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DELAY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mode: Delaye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0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delay: %i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Del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MANUA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mode: Manua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9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213A02" w:rsidRDefault="00F32FA9" w:rsidP="00F32FA9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1" type="#_x0000_t202" style="position:absolute;margin-left:.5pt;margin-top:-23.5pt;width:468pt;height:73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" fillcolor="white [3201]" strokeweight=".5pt">
                <v:textbox>
                  <w:txbxContent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Static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2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SOURC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4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typ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resource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mass: %f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resource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NPACK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 xml:space="preserve">"Type: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Unpackab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6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CSO_MODU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type: UCSO Modul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4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ORBITER_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type: Orbiter vess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7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pawn modu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spawnModu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Mod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LAN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mode: Lande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9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DELAY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mode: Delaye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0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delay: %i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Dela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MANUA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mode: Manua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9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213A02" w:rsidRDefault="00F32FA9" w:rsidP="00F32FA9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213A02">
      <w:pPr>
        <w:pStyle w:val="Heading3"/>
      </w:pPr>
    </w:p>
    <w:p w:rsidR="00213A02" w:rsidRPr="00213A02" w:rsidRDefault="00213A02" w:rsidP="00213A02">
      <w:pPr>
        <w:pStyle w:val="Heading3"/>
      </w:pPr>
    </w:p>
    <w:p w:rsidR="00213A02" w:rsidRDefault="00213A02" w:rsidP="00213A02">
      <w:pPr>
        <w:pStyle w:val="Heading3"/>
      </w:pPr>
    </w:p>
    <w:p w:rsidR="00213A02" w:rsidRDefault="00213A02" w:rsidP="00213A02">
      <w:pPr>
        <w:pStyle w:val="Heading3"/>
      </w:pPr>
    </w:p>
    <w:p w:rsidR="00213A02" w:rsidRDefault="00213A02" w:rsidP="00213A02">
      <w:pPr>
        <w:pStyle w:val="Heading3"/>
      </w:pPr>
    </w:p>
    <w:p w:rsidR="00213A02" w:rsidRPr="00213A02" w:rsidRDefault="00213A02" w:rsidP="00213A02"/>
    <w:p w:rsidR="00213A02" w:rsidRDefault="00213A02" w:rsidP="001F14C3">
      <w:pPr>
        <w:pStyle w:val="Heading3"/>
      </w:pPr>
      <w:r>
        <w:lastRenderedPageBreak/>
        <w:t xml:space="preserve">You need now to add </w:t>
      </w:r>
      <w:r w:rsidR="000E68A6">
        <w:t xml:space="preserve">the </w:t>
      </w:r>
      <w:r w:rsidRPr="000E68A6">
        <w:t>UCSO</w:t>
      </w:r>
      <w:r>
        <w:t xml:space="preserve"> library to the linker. Open the project settings by </w:t>
      </w:r>
      <w:r w:rsidRPr="000E68A6">
        <w:t>right</w:t>
      </w:r>
      <w:r w:rsidR="000E68A6">
        <w:t>-</w:t>
      </w:r>
      <w:r w:rsidRPr="000E68A6">
        <w:t>clicking</w:t>
      </w:r>
      <w:r>
        <w:t xml:space="preserve"> on the bold ShuttlePB on the right, and </w:t>
      </w:r>
      <w:r w:rsidRPr="000E68A6">
        <w:t>choosing</w:t>
      </w:r>
      <w:r>
        <w:t xml:space="preserve"> ‘Properties’. Then go to Linker -&gt; Input. Add ‘UCSO_</w:t>
      </w:r>
      <w:r w:rsidR="001F14C3">
        <w:t>API</w:t>
      </w:r>
      <w:r>
        <w:t>.lib</w:t>
      </w:r>
      <w:r w:rsidR="00341D22">
        <w:t>;</w:t>
      </w:r>
      <w:r>
        <w:t xml:space="preserve">’ to ‘Additional </w:t>
      </w:r>
      <w:r w:rsidR="00B62A00">
        <w:t xml:space="preserve">Dependencies’. Do this for both </w:t>
      </w:r>
      <w:r w:rsidR="00B62A00" w:rsidRPr="000E68A6">
        <w:t>configu</w:t>
      </w:r>
      <w:r w:rsidR="000E68A6">
        <w:t>r</w:t>
      </w:r>
      <w:r w:rsidR="00B62A00" w:rsidRPr="000E68A6">
        <w:t>ations</w:t>
      </w:r>
      <w:r w:rsidR="00B62A00">
        <w:t xml:space="preserve"> (Release and Debug).</w:t>
      </w:r>
    </w:p>
    <w:p w:rsidR="00B62A00" w:rsidRPr="00B62A00" w:rsidRDefault="00B62A00" w:rsidP="00B62A00">
      <w:pPr>
        <w:pStyle w:val="NoSpacing"/>
      </w:pPr>
    </w:p>
    <w:p w:rsidR="00B62A00" w:rsidRDefault="00341D22" w:rsidP="00B62A00">
      <w:r>
        <w:drawing>
          <wp:inline distT="0" distB="0" distL="0" distR="0" wp14:anchorId="045EC7D7" wp14:editId="03364021">
            <wp:extent cx="5943600" cy="39706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2A00" w:rsidRPr="00B62A00" w:rsidRDefault="00B62A00" w:rsidP="00B62A00">
      <w:pPr>
        <w:pStyle w:val="Heading3"/>
      </w:pPr>
      <w:r>
        <w:t>Compile the project now, it should compile without errors. Open any scenario and spawn ShuttlePB and some cargoes. Have fun!</w:t>
      </w:r>
    </w:p>
    <w:sectPr w:rsidR="00B62A00" w:rsidRPr="00B62A00" w:rsidSect="00213A02">
      <w:footerReference w:type="default" r:id="rId9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0BD3" w:rsidRDefault="00790BD3" w:rsidP="00313FB2">
      <w:pPr>
        <w:spacing w:after="0" w:line="240" w:lineRule="auto"/>
      </w:pPr>
      <w:r>
        <w:separator/>
      </w:r>
    </w:p>
  </w:endnote>
  <w:endnote w:type="continuationSeparator" w:id="0">
    <w:p w:rsidR="00790BD3" w:rsidRDefault="00790BD3" w:rsidP="00313F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7638" w:rsidRDefault="00790BD3">
    <w:pPr>
      <w:pStyle w:val="Footer"/>
    </w:pPr>
  </w:p>
  <w:p w:rsidR="00EE1B15" w:rsidRDefault="00790BD3">
    <w:pPr>
      <w:pStyle w:val="Footer"/>
    </w:pPr>
  </w:p>
  <w:p w:rsidR="00EE1B15" w:rsidRDefault="00790BD3">
    <w:pPr>
      <w:pStyle w:val="Footer"/>
    </w:pPr>
  </w:p>
  <w:p w:rsidR="00B07638" w:rsidRDefault="00790BD3">
    <w:pPr>
      <w:pStyle w:val="Footer"/>
    </w:pPr>
  </w:p>
  <w:p w:rsidR="00EE1B15" w:rsidRDefault="00790BD3">
    <w:pPr>
      <w:pStyle w:val="Footer"/>
    </w:pPr>
  </w:p>
  <w:p w:rsidR="00EE1B15" w:rsidRDefault="00790BD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0BD3" w:rsidRDefault="00790BD3" w:rsidP="00313FB2">
      <w:pPr>
        <w:spacing w:after="0" w:line="240" w:lineRule="auto"/>
      </w:pPr>
      <w:r>
        <w:separator/>
      </w:r>
    </w:p>
  </w:footnote>
  <w:footnote w:type="continuationSeparator" w:id="0">
    <w:p w:rsidR="00790BD3" w:rsidRDefault="00790BD3" w:rsidP="00313FB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TI0MTYyMbWwMDRQ0lEKTi0uzszPAymwqAUA8W9CYywAAAA="/>
  </w:docVars>
  <w:rsids>
    <w:rsidRoot w:val="0060677F"/>
    <w:rsid w:val="000E68A6"/>
    <w:rsid w:val="000F1F7F"/>
    <w:rsid w:val="0011733E"/>
    <w:rsid w:val="001F14C3"/>
    <w:rsid w:val="00200ED9"/>
    <w:rsid w:val="00213A02"/>
    <w:rsid w:val="002C66DF"/>
    <w:rsid w:val="00313FB2"/>
    <w:rsid w:val="00341D22"/>
    <w:rsid w:val="00347704"/>
    <w:rsid w:val="0036609D"/>
    <w:rsid w:val="003702C2"/>
    <w:rsid w:val="003B4BEA"/>
    <w:rsid w:val="005D7407"/>
    <w:rsid w:val="0060677F"/>
    <w:rsid w:val="00723935"/>
    <w:rsid w:val="00790BD3"/>
    <w:rsid w:val="009B61D8"/>
    <w:rsid w:val="00A13ACB"/>
    <w:rsid w:val="00B33D0E"/>
    <w:rsid w:val="00B62A00"/>
    <w:rsid w:val="00C01185"/>
    <w:rsid w:val="00C20A93"/>
    <w:rsid w:val="00CA2B29"/>
    <w:rsid w:val="00DC420E"/>
    <w:rsid w:val="00F164AE"/>
    <w:rsid w:val="00F2239C"/>
    <w:rsid w:val="00F32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0A93"/>
    <w:rPr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0A9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20A93"/>
    <w:rPr>
      <w:rFonts w:asciiTheme="majorHAnsi" w:eastAsiaTheme="majorEastAsia" w:hAnsiTheme="majorHAnsi" w:cstheme="majorBidi"/>
      <w:b/>
      <w:bCs/>
      <w:noProof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20A93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20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A93"/>
    <w:rPr>
      <w:noProof/>
    </w:rPr>
  </w:style>
  <w:style w:type="paragraph" w:styleId="NoSpacing">
    <w:name w:val="No Spacing"/>
    <w:uiPriority w:val="1"/>
    <w:qFormat/>
    <w:rsid w:val="00C20A93"/>
    <w:pPr>
      <w:spacing w:after="0" w:line="240" w:lineRule="auto"/>
    </w:pPr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0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A93"/>
    <w:rPr>
      <w:rFonts w:ascii="Tahoma" w:hAnsi="Tahoma" w:cs="Tahoma"/>
      <w:noProof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20A9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0A93"/>
    <w:rPr>
      <w:rFonts w:asciiTheme="majorHAnsi" w:eastAsiaTheme="majorEastAsia" w:hAnsiTheme="majorHAnsi" w:cstheme="majorBidi"/>
      <w:noProof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313F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FB2"/>
    <w:rPr>
      <w:noProof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0A93"/>
    <w:rPr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0A9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20A93"/>
    <w:rPr>
      <w:rFonts w:asciiTheme="majorHAnsi" w:eastAsiaTheme="majorEastAsia" w:hAnsiTheme="majorHAnsi" w:cstheme="majorBidi"/>
      <w:b/>
      <w:bCs/>
      <w:noProof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20A93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20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A93"/>
    <w:rPr>
      <w:noProof/>
    </w:rPr>
  </w:style>
  <w:style w:type="paragraph" w:styleId="NoSpacing">
    <w:name w:val="No Spacing"/>
    <w:uiPriority w:val="1"/>
    <w:qFormat/>
    <w:rsid w:val="00C20A93"/>
    <w:pPr>
      <w:spacing w:after="0" w:line="240" w:lineRule="auto"/>
    </w:pPr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0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A93"/>
    <w:rPr>
      <w:rFonts w:ascii="Tahoma" w:hAnsi="Tahoma" w:cs="Tahoma"/>
      <w:noProof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20A9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0A93"/>
    <w:rPr>
      <w:rFonts w:asciiTheme="majorHAnsi" w:eastAsiaTheme="majorEastAsia" w:hAnsiTheme="majorHAnsi" w:cstheme="majorBidi"/>
      <w:noProof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313F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FB2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abdullah-radwan/ShuttlePB_UCSO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5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Radwan</dc:creator>
  <cp:keywords/>
  <dc:description/>
  <cp:lastModifiedBy>Abdullah Radwan</cp:lastModifiedBy>
  <cp:revision>14</cp:revision>
  <dcterms:created xsi:type="dcterms:W3CDTF">2019-08-21T09:09:00Z</dcterms:created>
  <dcterms:modified xsi:type="dcterms:W3CDTF">2019-08-26T15:54:00Z</dcterms:modified>
</cp:coreProperties>
</file>